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ТРАОРЕ АНРИ НОЭ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949626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392654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2163558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3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861718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851467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209166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9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958036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931135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1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376473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6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609237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100614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ТРАОРЕ АНРИ НОЭЛЬ</dc:creator>
  <dc:language>ru-RU</dc:language>
  <cp:keywords/>
  <dcterms:created xsi:type="dcterms:W3CDTF">2025-03-19T10:51:41Z</dcterms:created>
  <dcterms:modified xsi:type="dcterms:W3CDTF">2025-03-19T10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